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4" w:name="X97660063d2c06b22cb2652be50822cb6f68b8b0"/>
    <w:p>
      <w:pPr>
        <w:pStyle w:val="Heading1"/>
      </w:pPr>
      <w:r>
        <w:t xml:space="preserve">Cover Letter for Librarian Position in Brazil Rio de Janeiro</w:t>
      </w:r>
    </w:p>
    <w:p>
      <w:pPr>
        <w:pStyle w:val="FirstParagraph"/>
      </w:pPr>
      <w:r>
        <w:rPr>
          <w:bCs/>
          <w:b/>
        </w:rPr>
        <w:t xml:space="preserve">John Doe</w:t>
      </w:r>
      <w:r>
        <w:br/>
      </w:r>
      <w:r>
        <w:t xml:space="preserve">Rua das Flores, 123</w:t>
      </w:r>
      <w:r>
        <w:br/>
      </w:r>
      <w:r>
        <w:t xml:space="preserve">Rio de Janeiro, RJ, Brazil</w:t>
      </w:r>
      <w:r>
        <w:br/>
      </w:r>
      <w:r>
        <w:t xml:space="preserve">+55 21 98765-4321</w:t>
      </w:r>
      <w:r>
        <w:br/>
      </w:r>
      <w:r>
        <w:t xml:space="preserve">john.doe@email.com</w:t>
      </w:r>
      <w:r>
        <w:br/>
      </w:r>
      <w:r>
        <w:t xml:space="preserve">October 5, 2023</w:t>
      </w:r>
    </w:p>
    <w:p>
      <w:pPr>
        <w:pStyle w:val="BodyText"/>
      </w:pPr>
      <w:r>
        <w:t xml:space="preserve">Dear [Hiring Manager's Name],</w:t>
      </w:r>
      <w:r>
        <w:br/>
      </w:r>
      <w:r>
        <w:t xml:space="preserve">I am writing to express my enthusiastic interest in the Librarian position at [Institution Name] in Rio de Janeiro, Brazil. As a dedicated professional with over a decade of experience in library management and community engagement, I am eager to contribute my expertise to an institution that values knowledge dissemination and cultural preservation. This opportunity aligns perfectly with my career goals and passion for fostering intellectual growth through libraries, particularly within the vibrant context of Brazil Rio de Janeiro.</w:t>
      </w:r>
    </w:p>
    <w:p>
      <w:pPr>
        <w:pStyle w:val="BodyText"/>
      </w:pPr>
      <w:r>
        <w:t xml:space="preserve">With a Master’s degree in Library Science from [University Name] and hands-on experience in both academic and public library settings, I have developed a comprehensive understanding of the evolving role of librarians as facilitators of information access, education, and cultural exchange. My career has been defined by a commitment to creating inclusive spaces that empower individuals through knowledge. In Brazil Rio de Janeiro—a city renowned for its rich cultural heritage and dynamic academic institutions—I am excited to bring my skills to support the mission of [Institution Name]. This is not just an opportunity for professional growth; it is a chance to contribute meaningfully to the intellectual and cultural landscape of one of Brazil’s most iconic cities.</w:t>
      </w:r>
    </w:p>
    <w:bookmarkStart w:id="20" w:name="X18e449d624f6b238cc338ae704b3bd2564e7f9f"/>
    <w:p>
      <w:pPr>
        <w:pStyle w:val="Heading2"/>
      </w:pPr>
      <w:r>
        <w:t xml:space="preserve">Why I Am a Strong Candidate for the Librarian Role</w:t>
      </w:r>
    </w:p>
    <w:p>
      <w:pPr>
        <w:pStyle w:val="FirstParagraph"/>
      </w:pPr>
      <w:r>
        <w:t xml:space="preserve">As a Librarian, my primary objective has always been to bridge the gap between information and users. In my previous role as Head Librarian at [Previous Institution Name] in São Paulo, I oversaw the development of a digital archive that increased access to historical Brazilian literature by 40%. This experience taught me the importance of adapting library services to meet the needs of diverse communities. In Rio de Janeiro, where there is a growing demand for accessible resources and cultural programming, I am confident in my ability to lead initiatives that align with both local and global trends in librarianship.</w:t>
      </w:r>
    </w:p>
    <w:p>
      <w:pPr>
        <w:pStyle w:val="BodyText"/>
      </w:pPr>
      <w:r>
        <w:t xml:space="preserve">One of my key strengths is my ability to integrate technology with traditional library services. For example, I implemented a mobile app at [Previous Institution Name] that allowed patrons to access digital collections, reserve study spaces, and receive personalized recommendations. This innovation not only boosted user engagement but also demonstrated the potential of libraries as hubs for innovation. In Brazil Rio de Janeiro, where technological adoption is rapidly expanding, I aim to leverage such tools to enhance the library’s role as a modern learning center.</w:t>
      </w:r>
    </w:p>
    <w:p>
      <w:pPr>
        <w:pStyle w:val="BodyText"/>
      </w:pPr>
      <w:r>
        <w:t xml:space="preserve">Additionally, my experience in managing multilingual collections and serving diverse populations has prepared me to address the unique needs of Rio de Janeiro’s community. Whether it’s supporting Portuguese-speaking patrons or providing resources in other languages, I understand the importance of inclusivity. Brazil Rio de Janeiro is a melting pot of cultures, and I am eager to create programs that celebrate this diversity, such as language exchange events or workshops on Brazilian literature and history.</w:t>
      </w:r>
    </w:p>
    <w:bookmarkEnd w:id="20"/>
    <w:bookmarkStart w:id="21" w:name="Xab5c8b6c7dde9baf56a91f8ee62fa971c44d2eb"/>
    <w:p>
      <w:pPr>
        <w:pStyle w:val="Heading2"/>
      </w:pPr>
      <w:r>
        <w:t xml:space="preserve">Aligning with the Values of [Institution Name]</w:t>
      </w:r>
    </w:p>
    <w:p>
      <w:pPr>
        <w:pStyle w:val="FirstParagraph"/>
      </w:pPr>
      <w:r>
        <w:t xml:space="preserve">I have followed [Institution Name]’s commitment to community outreach and educational initiatives with great admiration. Your focus on preserving Brazil’s cultural heritage while embracing modernization resonates deeply with my own professional philosophy. I am particularly drawn to your recent projects, such as [mention a specific project or initiative if known], which reflect a vision for libraries as dynamic spaces for collaboration and creativity.</w:t>
      </w:r>
    </w:p>
    <w:p>
      <w:pPr>
        <w:pStyle w:val="BodyText"/>
      </w:pPr>
      <w:r>
        <w:t xml:space="preserve">As a Librarian in Brazil Rio de Janeiro, I am eager to contribute to these efforts by developing programs that engage students, researchers, and local residents. For instance, I would like to introduce a series of workshops on digital literacy tailored for underserved communities, ensuring that everyone has the tools to navigate an increasingly information-driven world. Furthermore, I am keen on collaborating with local universities and cultural organizations to create partnerships that expand the library’s impact beyond its physical walls.</w:t>
      </w:r>
    </w:p>
    <w:bookmarkEnd w:id="21"/>
    <w:bookmarkStart w:id="22" w:name="why-rio-de-janeiro-a-personal-connection"/>
    <w:p>
      <w:pPr>
        <w:pStyle w:val="Heading2"/>
      </w:pPr>
      <w:r>
        <w:t xml:space="preserve">Why Rio de Janeiro? A Personal Connection</w:t>
      </w:r>
    </w:p>
    <w:p>
      <w:pPr>
        <w:pStyle w:val="FirstParagraph"/>
      </w:pPr>
      <w:r>
        <w:t xml:space="preserve">While my professional experience has spanned multiple regions, my connection to Brazil Rio de Janeiro is both personal and profound. The city’s blend of colonial architecture, modern innovation, and cultural richness has always inspired me. As a Librarian, I believe that libraries are the heartbeat of a community, and Rio de Janeiro’s libraries have the potential to become even more impactful centers for learning and creativity.</w:t>
      </w:r>
    </w:p>
    <w:p>
      <w:pPr>
        <w:pStyle w:val="BodyText"/>
      </w:pPr>
      <w:r>
        <w:t xml:space="preserve">I am particularly motivated by the opportunity to work in a city where libraries play a critical role in education and social development. In my travels to Rio de Janeiro, I have been impressed by the dedication of local librarians and the enthusiasm of patrons who view libraries as essential spaces for growth. I am eager to join this network of professionals and contribute my expertise to further elevate the library’s role in the community.</w:t>
      </w:r>
    </w:p>
    <w:bookmarkEnd w:id="22"/>
    <w:bookmarkStart w:id="23" w:name="conclusion"/>
    <w:p>
      <w:pPr>
        <w:pStyle w:val="Heading2"/>
      </w:pPr>
      <w:r>
        <w:t xml:space="preserve">Conclusion</w:t>
      </w:r>
    </w:p>
    <w:p>
      <w:pPr>
        <w:pStyle w:val="FirstParagraph"/>
      </w:pPr>
      <w:r>
        <w:t xml:space="preserve">In conclusion, I am excited about the possibility of joining [Institution Name] as a Librarian in Brazil Rio de Janeiro. My background, skills, and passion for librarianship make me a strong candidate to support your mission of fostering knowledge and cultural exchange. I am confident that my experience in library management, technological innovation, and community engagement will enable me to make meaningful contributions to your institution.</w:t>
      </w:r>
    </w:p>
    <w:p>
      <w:pPr>
        <w:pStyle w:val="BodyText"/>
      </w:pPr>
      <w:r>
        <w:t xml:space="preserve">Thank you for considering my application. I would welcome the opportunity to discuss how my qualifications align with the needs of [Institution Name]. Please feel free to contact me at +55 21 98765-4321 or john.doe@email.com at your earliest convenience. I look forward to the possibility of contributing to the vibrant legacy of libraries in Brazil Rio de Janeiro.</w:t>
      </w:r>
    </w:p>
    <w:p>
      <w:pPr>
        <w:pStyle w:val="BodyText"/>
      </w:pPr>
      <w:r>
        <w:t xml:space="preserve">Sincerely,</w:t>
      </w:r>
      <w:r>
        <w:br/>
      </w:r>
      <w:r>
        <w:t xml:space="preserve">John Doe</w:t>
      </w:r>
      <w:r>
        <w:br/>
      </w:r>
      <w:r>
        <w:t xml:space="preserve">[Your Signature (if submitting a physical cop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in Brazil Rio de Janeiro</dc:title>
  <dc:creator/>
  <dc:language>en</dc:language>
  <cp:keywords/>
  <dcterms:created xsi:type="dcterms:W3CDTF">2026-07-23T23:11:55Z</dcterms:created>
  <dcterms:modified xsi:type="dcterms:W3CDTF">2026-07-23T23:11:55Z</dcterms:modified>
</cp:coreProperties>
</file>

<file path=docProps/custom.xml><?xml version="1.0" encoding="utf-8"?>
<Properties xmlns="http://schemas.openxmlformats.org/officeDocument/2006/custom-properties" xmlns:vt="http://schemas.openxmlformats.org/officeDocument/2006/docPropsVTypes"/>
</file>